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F8B26" w14:textId="77777777"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14:paraId="76E9E16E" w14:textId="77777777"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14:paraId="057A34BF" w14:textId="77777777" w:rsidR="002871AE" w:rsidRPr="00823E66" w:rsidRDefault="00586197" w:rsidP="00927EE1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b w:val="0"/>
          <w:sz w:val="32"/>
          <w:szCs w:val="24"/>
        </w:rPr>
      </w:pPr>
      <w:r>
        <w:rPr>
          <w:rStyle w:val="FontStyle11"/>
          <w:rFonts w:ascii="Arial Narrow" w:hAnsi="Arial Narrow"/>
          <w:b w:val="0"/>
          <w:sz w:val="32"/>
          <w:szCs w:val="24"/>
        </w:rPr>
        <w:t>„</w:t>
      </w:r>
      <w:r w:rsidR="0085689C" w:rsidRPr="0085689C">
        <w:rPr>
          <w:rStyle w:val="FontStyle11"/>
          <w:rFonts w:ascii="Arial Narrow" w:hAnsi="Arial Narrow"/>
          <w:b w:val="0"/>
          <w:sz w:val="32"/>
          <w:szCs w:val="24"/>
        </w:rPr>
        <w:t>Automobil hasičskej a záchrannej služby kategórie 1B</w:t>
      </w:r>
      <w:r>
        <w:rPr>
          <w:rStyle w:val="FontStyle11"/>
          <w:rFonts w:ascii="Arial Narrow" w:hAnsi="Arial Narrow"/>
          <w:b w:val="0"/>
          <w:sz w:val="32"/>
          <w:szCs w:val="24"/>
        </w:rPr>
        <w:t>“</w:t>
      </w:r>
    </w:p>
    <w:p w14:paraId="3C46398F" w14:textId="77777777"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14:paraId="6D1B094D" w14:textId="77777777"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14:paraId="4140AD75" w14:textId="77777777"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14:paraId="3E84DE20" w14:textId="77777777" w:rsidTr="00823E66">
        <w:trPr>
          <w:trHeight w:val="640"/>
        </w:trPr>
        <w:tc>
          <w:tcPr>
            <w:tcW w:w="4103" w:type="dxa"/>
          </w:tcPr>
          <w:p w14:paraId="694B3D4A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14:paraId="067B2D48" w14:textId="77777777"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1FC9510B" w14:textId="77777777" w:rsidTr="00823E66">
        <w:trPr>
          <w:trHeight w:val="676"/>
        </w:trPr>
        <w:tc>
          <w:tcPr>
            <w:tcW w:w="4103" w:type="dxa"/>
          </w:tcPr>
          <w:p w14:paraId="0A4A4998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14:paraId="5EF60922" w14:textId="77777777"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6374AD82" w14:textId="77777777" w:rsidTr="00823E66">
        <w:trPr>
          <w:trHeight w:val="640"/>
        </w:trPr>
        <w:tc>
          <w:tcPr>
            <w:tcW w:w="4103" w:type="dxa"/>
          </w:tcPr>
          <w:p w14:paraId="0936D7DC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14:paraId="1803C3A1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5ABD3151" w14:textId="77777777" w:rsidTr="00823E66">
        <w:trPr>
          <w:trHeight w:val="640"/>
        </w:trPr>
        <w:tc>
          <w:tcPr>
            <w:tcW w:w="4103" w:type="dxa"/>
          </w:tcPr>
          <w:p w14:paraId="0E315302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14:paraId="154A3418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2C34EF9F" w14:textId="77777777" w:rsidTr="00823E66">
        <w:trPr>
          <w:trHeight w:val="676"/>
        </w:trPr>
        <w:tc>
          <w:tcPr>
            <w:tcW w:w="4103" w:type="dxa"/>
          </w:tcPr>
          <w:p w14:paraId="2719DDE6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14:paraId="2662827E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57A69F72" w14:textId="77777777" w:rsidTr="00823E66">
        <w:trPr>
          <w:trHeight w:val="1608"/>
        </w:trPr>
        <w:tc>
          <w:tcPr>
            <w:tcW w:w="4103" w:type="dxa"/>
          </w:tcPr>
          <w:p w14:paraId="05D9640F" w14:textId="77777777"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14:paraId="7FE036E3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44A38839" w14:textId="77777777" w:rsidTr="00823E66">
        <w:trPr>
          <w:trHeight w:val="676"/>
        </w:trPr>
        <w:tc>
          <w:tcPr>
            <w:tcW w:w="4103" w:type="dxa"/>
          </w:tcPr>
          <w:p w14:paraId="2E3FB15B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14:paraId="5C83BAD6" w14:textId="77777777"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399E944E" w14:textId="77777777" w:rsidTr="00823E66">
        <w:trPr>
          <w:trHeight w:val="640"/>
        </w:trPr>
        <w:tc>
          <w:tcPr>
            <w:tcW w:w="4103" w:type="dxa"/>
          </w:tcPr>
          <w:p w14:paraId="50ADBC70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14:paraId="3422E456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6A9B49AD" w14:textId="77777777" w:rsidTr="00823E66">
        <w:trPr>
          <w:trHeight w:val="676"/>
        </w:trPr>
        <w:tc>
          <w:tcPr>
            <w:tcW w:w="4103" w:type="dxa"/>
          </w:tcPr>
          <w:p w14:paraId="13AC3EBE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14:paraId="51EFC0A9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14:paraId="75BEF1BA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14:paraId="394C60B6" w14:textId="77777777"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14:paraId="4226EE93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14:paraId="62666E9A" w14:textId="77777777" w:rsidR="003A3467" w:rsidRPr="00823E66" w:rsidRDefault="003A3467" w:rsidP="003A3467">
      <w:pPr>
        <w:rPr>
          <w:rFonts w:ascii="Arial Narrow" w:hAnsi="Arial Narrow"/>
        </w:rPr>
      </w:pPr>
    </w:p>
    <w:p w14:paraId="0EADF459" w14:textId="77777777" w:rsidR="003A3467" w:rsidRPr="00823E66" w:rsidRDefault="003A3467" w:rsidP="003A3467">
      <w:pPr>
        <w:rPr>
          <w:rFonts w:ascii="Arial Narrow" w:hAnsi="Arial Narrow"/>
        </w:rPr>
      </w:pPr>
    </w:p>
    <w:p w14:paraId="4283AB1C" w14:textId="77777777" w:rsidR="003A3467" w:rsidRPr="00823E66" w:rsidRDefault="003A3467" w:rsidP="003A3467">
      <w:pPr>
        <w:rPr>
          <w:rFonts w:ascii="Arial Narrow" w:hAnsi="Arial Narrow"/>
        </w:rPr>
      </w:pPr>
    </w:p>
    <w:p w14:paraId="50483487" w14:textId="77777777" w:rsidR="003A3467" w:rsidRPr="00823E66" w:rsidRDefault="003A3467" w:rsidP="003A3467">
      <w:pPr>
        <w:rPr>
          <w:rFonts w:ascii="Arial Narrow" w:hAnsi="Arial Narrow"/>
        </w:rPr>
      </w:pPr>
    </w:p>
    <w:p w14:paraId="7D13F355" w14:textId="77777777" w:rsidR="003A3467" w:rsidRPr="00823E66" w:rsidRDefault="003A3467" w:rsidP="003A3467">
      <w:pPr>
        <w:rPr>
          <w:rFonts w:ascii="Arial Narrow" w:hAnsi="Arial Narrow"/>
        </w:rPr>
      </w:pPr>
    </w:p>
    <w:p w14:paraId="016B1159" w14:textId="77777777" w:rsidR="003A3467" w:rsidRPr="00823E66" w:rsidRDefault="003A3467" w:rsidP="003A3467">
      <w:pPr>
        <w:rPr>
          <w:rFonts w:ascii="Arial Narrow" w:hAnsi="Arial Narrow"/>
        </w:rPr>
      </w:pPr>
    </w:p>
    <w:p w14:paraId="0385346A" w14:textId="77777777" w:rsidR="003A3467" w:rsidRPr="00823E66" w:rsidRDefault="003A3467" w:rsidP="003A3467">
      <w:pPr>
        <w:rPr>
          <w:rFonts w:ascii="Arial Narrow" w:hAnsi="Arial Narrow"/>
        </w:rPr>
      </w:pPr>
    </w:p>
    <w:p w14:paraId="28387903" w14:textId="77777777" w:rsidR="003A3467" w:rsidRPr="00823E66" w:rsidRDefault="003A3467" w:rsidP="003A3467">
      <w:pPr>
        <w:rPr>
          <w:rFonts w:ascii="Arial Narrow" w:hAnsi="Arial Narrow"/>
        </w:rPr>
      </w:pPr>
    </w:p>
    <w:p w14:paraId="19873766" w14:textId="77777777" w:rsidR="003A3467" w:rsidRPr="00823E66" w:rsidRDefault="003A3467" w:rsidP="003A3467">
      <w:pPr>
        <w:rPr>
          <w:rFonts w:ascii="Arial Narrow" w:hAnsi="Arial Narrow"/>
        </w:rPr>
      </w:pPr>
    </w:p>
    <w:p w14:paraId="73650D4B" w14:textId="77777777" w:rsidR="003A3467" w:rsidRPr="00823E66" w:rsidRDefault="003A3467" w:rsidP="003A3467">
      <w:pPr>
        <w:rPr>
          <w:rFonts w:ascii="Arial Narrow" w:hAnsi="Arial Narrow"/>
        </w:rPr>
      </w:pPr>
    </w:p>
    <w:p w14:paraId="06BBF883" w14:textId="77777777" w:rsidR="003A3467" w:rsidRPr="00823E66" w:rsidRDefault="003A3467" w:rsidP="003A3467">
      <w:pPr>
        <w:rPr>
          <w:rFonts w:ascii="Arial Narrow" w:hAnsi="Arial Narrow"/>
        </w:rPr>
      </w:pPr>
    </w:p>
    <w:p w14:paraId="74397801" w14:textId="77777777" w:rsidR="003A3467" w:rsidRPr="00823E66" w:rsidRDefault="003A3467" w:rsidP="003A3467">
      <w:pPr>
        <w:rPr>
          <w:rFonts w:ascii="Arial Narrow" w:hAnsi="Arial Narrow"/>
        </w:rPr>
      </w:pPr>
    </w:p>
    <w:p w14:paraId="5BBDA3F7" w14:textId="77777777" w:rsidR="003A3467" w:rsidRPr="00823E66" w:rsidRDefault="003A3467" w:rsidP="003A3467">
      <w:pPr>
        <w:rPr>
          <w:rFonts w:ascii="Arial Narrow" w:hAnsi="Arial Narrow"/>
        </w:rPr>
      </w:pPr>
    </w:p>
    <w:p w14:paraId="15482043" w14:textId="77777777" w:rsidR="003A3467" w:rsidRPr="00823E66" w:rsidRDefault="003A3467" w:rsidP="003A3467">
      <w:pPr>
        <w:rPr>
          <w:rFonts w:ascii="Arial Narrow" w:hAnsi="Arial Narrow"/>
        </w:rPr>
      </w:pPr>
    </w:p>
    <w:p w14:paraId="0B0A628A" w14:textId="77777777" w:rsidR="003A3467" w:rsidRPr="00823E66" w:rsidRDefault="003A3467" w:rsidP="003A3467">
      <w:pPr>
        <w:rPr>
          <w:rFonts w:ascii="Arial Narrow" w:hAnsi="Arial Narrow"/>
        </w:rPr>
      </w:pPr>
    </w:p>
    <w:p w14:paraId="28730474" w14:textId="77777777" w:rsidR="003A3467" w:rsidRPr="00823E66" w:rsidRDefault="003A3467" w:rsidP="003A3467">
      <w:pPr>
        <w:rPr>
          <w:rFonts w:ascii="Arial Narrow" w:hAnsi="Arial Narrow"/>
        </w:rPr>
      </w:pPr>
    </w:p>
    <w:p w14:paraId="5F7E9215" w14:textId="77777777" w:rsidR="003A3467" w:rsidRPr="00823E66" w:rsidRDefault="003A3467" w:rsidP="003A3467">
      <w:pPr>
        <w:rPr>
          <w:rFonts w:ascii="Arial Narrow" w:hAnsi="Arial Narrow"/>
        </w:rPr>
      </w:pPr>
    </w:p>
    <w:p w14:paraId="15B71576" w14:textId="77777777" w:rsidR="003A3467" w:rsidRPr="00823E66" w:rsidRDefault="003A3467" w:rsidP="003A3467">
      <w:pPr>
        <w:rPr>
          <w:rFonts w:ascii="Arial Narrow" w:hAnsi="Arial Narrow"/>
        </w:rPr>
      </w:pPr>
    </w:p>
    <w:p w14:paraId="2BBEFD93" w14:textId="77777777" w:rsidR="003A3467" w:rsidRPr="00823E66" w:rsidRDefault="003A3467" w:rsidP="003A3467">
      <w:pPr>
        <w:rPr>
          <w:rFonts w:ascii="Arial Narrow" w:hAnsi="Arial Narrow"/>
        </w:rPr>
      </w:pPr>
    </w:p>
    <w:p w14:paraId="5912C299" w14:textId="77777777" w:rsidR="003A3467" w:rsidRPr="00823E66" w:rsidRDefault="003A3467" w:rsidP="003A3467">
      <w:pPr>
        <w:rPr>
          <w:rFonts w:ascii="Arial Narrow" w:hAnsi="Arial Narrow"/>
        </w:rPr>
      </w:pPr>
    </w:p>
    <w:p w14:paraId="3FC04B63" w14:textId="77777777" w:rsidR="003A3467" w:rsidRPr="00823E66" w:rsidRDefault="003A3467" w:rsidP="003A3467">
      <w:pPr>
        <w:rPr>
          <w:rFonts w:ascii="Arial Narrow" w:hAnsi="Arial Narrow"/>
        </w:rPr>
      </w:pPr>
    </w:p>
    <w:p w14:paraId="4F18ECB5" w14:textId="77777777" w:rsidR="003A3467" w:rsidRPr="00823E66" w:rsidRDefault="003A3467" w:rsidP="003A3467">
      <w:pPr>
        <w:rPr>
          <w:rFonts w:ascii="Arial Narrow" w:hAnsi="Arial Narrow"/>
        </w:rPr>
      </w:pPr>
    </w:p>
    <w:p w14:paraId="0A3DAA22" w14:textId="77777777" w:rsidR="003A3467" w:rsidRPr="00823E66" w:rsidRDefault="003A3467" w:rsidP="003A3467">
      <w:pPr>
        <w:rPr>
          <w:rFonts w:ascii="Arial Narrow" w:hAnsi="Arial Narrow"/>
        </w:rPr>
      </w:pPr>
    </w:p>
    <w:p w14:paraId="7AB48DAD" w14:textId="77777777" w:rsidR="003A3467" w:rsidRPr="00823E66" w:rsidRDefault="003A3467" w:rsidP="003A3467">
      <w:pPr>
        <w:rPr>
          <w:rFonts w:ascii="Arial Narrow" w:hAnsi="Arial Narrow"/>
        </w:rPr>
      </w:pPr>
    </w:p>
    <w:p w14:paraId="7BAC0FF1" w14:textId="77777777" w:rsidR="003A3467" w:rsidRPr="00823E66" w:rsidRDefault="003A3467" w:rsidP="003A3467">
      <w:pPr>
        <w:rPr>
          <w:rFonts w:ascii="Arial Narrow" w:hAnsi="Arial Narrow"/>
        </w:rPr>
      </w:pPr>
    </w:p>
    <w:p w14:paraId="12EC988C" w14:textId="77777777" w:rsidR="003A3467" w:rsidRPr="00823E66" w:rsidRDefault="003A3467" w:rsidP="003A3467">
      <w:pPr>
        <w:rPr>
          <w:rFonts w:ascii="Arial Narrow" w:hAnsi="Arial Narrow"/>
        </w:rPr>
      </w:pPr>
    </w:p>
    <w:p w14:paraId="19A5006A" w14:textId="77777777" w:rsidR="000904F7" w:rsidRPr="00823E66" w:rsidRDefault="000904F7" w:rsidP="003A3467">
      <w:pPr>
        <w:rPr>
          <w:rFonts w:ascii="Arial Narrow" w:hAnsi="Arial Narrow"/>
        </w:rPr>
      </w:pPr>
    </w:p>
    <w:p w14:paraId="6A0D95E8" w14:textId="77777777"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14:paraId="263CD65A" w14:textId="77777777" w:rsidR="007A0E7C" w:rsidRPr="007A5C5E" w:rsidRDefault="00CA4AA9" w:rsidP="007A5C5E">
      <w:pPr>
        <w:pStyle w:val="ListParagraph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14:paraId="06F7F1D9" w14:textId="77777777" w:rsidR="007A0E7C" w:rsidRDefault="007A0E7C" w:rsidP="003A3467">
      <w:pPr>
        <w:rPr>
          <w:rFonts w:ascii="Arial Narrow" w:hAnsi="Arial Narrow"/>
        </w:rPr>
      </w:pPr>
    </w:p>
    <w:p w14:paraId="7105B951" w14:textId="77777777"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5325BA">
        <w:rPr>
          <w:rFonts w:ascii="Arial Narrow" w:hAnsi="Arial Narrow"/>
          <w:sz w:val="22"/>
          <w:szCs w:val="22"/>
        </w:rPr>
        <w:t>predmet „</w:t>
      </w:r>
      <w:r w:rsidR="0085689C" w:rsidRPr="0085689C">
        <w:rPr>
          <w:rFonts w:ascii="Arial Narrow" w:hAnsi="Arial Narrow"/>
          <w:sz w:val="22"/>
          <w:szCs w:val="22"/>
        </w:rPr>
        <w:t>Automobil hasičskej a záchrannej služby kategórie 1B</w:t>
      </w:r>
      <w:r w:rsidR="005325BA">
        <w:rPr>
          <w:rFonts w:ascii="Arial Narrow" w:hAnsi="Arial Narrow"/>
          <w:sz w:val="22"/>
          <w:szCs w:val="22"/>
        </w:rPr>
        <w:t>“.</w:t>
      </w:r>
    </w:p>
    <w:p w14:paraId="03A34E11" w14:textId="77777777"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14:paraId="2AF69C8C" w14:textId="77777777" w:rsidR="00E65713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680749">
        <w:rPr>
          <w:rFonts w:ascii="Arial Narrow" w:hAnsi="Arial Narrow"/>
          <w:sz w:val="22"/>
          <w:szCs w:val="22"/>
        </w:rPr>
        <w:t>m</w:t>
      </w:r>
      <w:r w:rsidR="00CA4AA9" w:rsidRPr="00680749">
        <w:rPr>
          <w:rFonts w:ascii="Arial Narrow" w:hAnsi="Arial Narrow"/>
          <w:sz w:val="22"/>
          <w:szCs w:val="22"/>
        </w:rPr>
        <w:t xml:space="preserve"> </w:t>
      </w:r>
      <w:r w:rsidR="00DF725C" w:rsidRPr="00680749">
        <w:rPr>
          <w:rFonts w:ascii="Arial Narrow" w:hAnsi="Arial Narrow"/>
          <w:sz w:val="22"/>
          <w:szCs w:val="22"/>
        </w:rPr>
        <w:t>obstarávaní</w:t>
      </w:r>
      <w:r w:rsidR="00CA4AA9" w:rsidRPr="00680749">
        <w:rPr>
          <w:rFonts w:ascii="Arial Narrow" w:hAnsi="Arial Narrow"/>
          <w:sz w:val="22"/>
          <w:szCs w:val="22"/>
        </w:rPr>
        <w:t>. Realizácia prípravných trhových kon</w:t>
      </w:r>
      <w:r w:rsidR="007C030A">
        <w:rPr>
          <w:rFonts w:ascii="Arial Narrow" w:hAnsi="Arial Narrow"/>
          <w:sz w:val="22"/>
          <w:szCs w:val="22"/>
        </w:rPr>
        <w:t>zultácií v súlade s § 25 zákona</w:t>
      </w:r>
      <w:r w:rsidR="00CA4AA9" w:rsidRPr="00680749">
        <w:rPr>
          <w:rFonts w:ascii="Arial Narrow" w:hAnsi="Arial Narrow"/>
          <w:sz w:val="22"/>
          <w:szCs w:val="22"/>
        </w:rPr>
        <w:t xml:space="preserve"> č. 343/2015 Z.</w:t>
      </w:r>
      <w:r w:rsidR="005A745A">
        <w:rPr>
          <w:rFonts w:ascii="Arial Narrow" w:hAnsi="Arial Narrow"/>
          <w:sz w:val="22"/>
          <w:szCs w:val="22"/>
        </w:rPr>
        <w:t xml:space="preserve"> </w:t>
      </w:r>
      <w:r w:rsidR="00CA4AA9" w:rsidRPr="00680749">
        <w:rPr>
          <w:rFonts w:ascii="Arial Narrow" w:hAnsi="Arial Narrow"/>
          <w:sz w:val="22"/>
          <w:szCs w:val="22"/>
        </w:rPr>
        <w:t xml:space="preserve">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14:paraId="51E06D71" w14:textId="77777777" w:rsidR="00E65713" w:rsidRPr="00680749" w:rsidRDefault="00E65713" w:rsidP="00E65713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14:paraId="29D365F0" w14:textId="77777777" w:rsidR="00E65713" w:rsidRPr="00680749" w:rsidRDefault="00E65713" w:rsidP="00E65713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14:paraId="2DFA7285" w14:textId="77777777" w:rsidR="00DF725C" w:rsidRPr="00680749" w:rsidRDefault="00E65713" w:rsidP="00993494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680749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  <w:r w:rsidR="00B74353">
        <w:rPr>
          <w:rFonts w:ascii="Arial Narrow" w:hAnsi="Arial Narrow"/>
          <w:sz w:val="22"/>
          <w:szCs w:val="22"/>
        </w:rPr>
        <w:t>,</w:t>
      </w:r>
    </w:p>
    <w:p w14:paraId="7C0812FB" w14:textId="77777777" w:rsidR="00CA4AA9" w:rsidRPr="00680749" w:rsidRDefault="00993494" w:rsidP="00CA4AA9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</w:t>
      </w:r>
      <w:r w:rsidR="00B74353">
        <w:rPr>
          <w:rFonts w:ascii="Arial Narrow" w:hAnsi="Arial Narrow"/>
          <w:sz w:val="22"/>
          <w:szCs w:val="22"/>
        </w:rPr>
        <w:t> </w:t>
      </w:r>
      <w:r w:rsidRPr="00680749">
        <w:rPr>
          <w:rFonts w:ascii="Arial Narrow" w:hAnsi="Arial Narrow"/>
          <w:sz w:val="22"/>
          <w:szCs w:val="22"/>
        </w:rPr>
        <w:t>nestranne</w:t>
      </w:r>
      <w:r w:rsidR="00B74353">
        <w:rPr>
          <w:rFonts w:ascii="Arial Narrow" w:hAnsi="Arial Narrow"/>
          <w:sz w:val="22"/>
          <w:szCs w:val="22"/>
        </w:rPr>
        <w:t>,</w:t>
      </w:r>
    </w:p>
    <w:p w14:paraId="5CCD3000" w14:textId="77777777" w:rsidR="00993494" w:rsidRPr="00680749" w:rsidRDefault="00993494" w:rsidP="00993494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  <w:r w:rsidR="00B74353">
        <w:rPr>
          <w:rFonts w:ascii="Arial Narrow" w:hAnsi="Arial Narrow"/>
          <w:sz w:val="22"/>
          <w:szCs w:val="22"/>
        </w:rPr>
        <w:t>.</w:t>
      </w:r>
    </w:p>
    <w:p w14:paraId="46B763EA" w14:textId="77777777" w:rsidR="00993494" w:rsidRPr="00680749" w:rsidRDefault="00993494" w:rsidP="00993494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0480E1C7" w14:textId="77777777"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14:paraId="5F6233A2" w14:textId="77777777"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14:paraId="5563AB5C" w14:textId="77777777"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14:paraId="6BB1DCA2" w14:textId="77777777" w:rsidR="00B32AB2" w:rsidRPr="00600C38" w:rsidRDefault="00B32AB2" w:rsidP="00B32AB2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 xml:space="preserve">Je možné na základe dokumentov </w:t>
      </w:r>
      <w:r w:rsidR="001C7FDF" w:rsidRPr="00600C38">
        <w:rPr>
          <w:rFonts w:ascii="Arial Narrow" w:hAnsi="Arial Narrow"/>
          <w:sz w:val="22"/>
          <w:szCs w:val="22"/>
        </w:rPr>
        <w:t xml:space="preserve">Príloha č. </w:t>
      </w:r>
      <w:r w:rsidR="00E53F7B" w:rsidRPr="00600C38">
        <w:rPr>
          <w:rFonts w:ascii="Arial Narrow" w:hAnsi="Arial Narrow"/>
          <w:sz w:val="22"/>
          <w:szCs w:val="22"/>
        </w:rPr>
        <w:t>2</w:t>
      </w:r>
      <w:r w:rsidR="001C7FDF" w:rsidRPr="00600C38">
        <w:rPr>
          <w:rFonts w:ascii="Arial Narrow" w:hAnsi="Arial Narrow"/>
          <w:sz w:val="22"/>
          <w:szCs w:val="22"/>
        </w:rPr>
        <w:t xml:space="preserve"> </w:t>
      </w:r>
      <w:r w:rsidR="00600C38" w:rsidRPr="005B6B7C">
        <w:rPr>
          <w:rFonts w:ascii="Arial Narrow" w:hAnsi="Arial Narrow"/>
          <w:sz w:val="22"/>
          <w:szCs w:val="22"/>
        </w:rPr>
        <w:t>Návrh opisu predmetu zákazky</w:t>
      </w:r>
      <w:r w:rsidRPr="00600C38">
        <w:rPr>
          <w:rFonts w:ascii="Arial Narrow" w:hAnsi="Arial Narrow"/>
          <w:sz w:val="22"/>
          <w:szCs w:val="22"/>
        </w:rPr>
        <w:t xml:space="preserve"> predložiť ponuku v rámci verejného obstarávania a predložiť relevantnú cenovú ponuku? </w:t>
      </w:r>
    </w:p>
    <w:p w14:paraId="216A287E" w14:textId="77777777" w:rsidR="001C7FDF" w:rsidRPr="00680749" w:rsidRDefault="001C7FDF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14:paraId="00A02426" w14:textId="77777777"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000000">
        <w:rPr>
          <w:rFonts w:ascii="Arial Narrow" w:hAnsi="Arial Narrow"/>
          <w:sz w:val="22"/>
          <w:szCs w:val="22"/>
        </w:rPr>
      </w:r>
      <w:r w:rsidR="00000000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14:paraId="1A976607" w14:textId="77777777"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000000">
        <w:rPr>
          <w:rFonts w:ascii="Arial Narrow" w:hAnsi="Arial Narrow"/>
          <w:sz w:val="22"/>
          <w:szCs w:val="22"/>
        </w:rPr>
      </w:r>
      <w:r w:rsidR="00000000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14:paraId="3D31D211" w14:textId="77777777" w:rsidR="00F8714A" w:rsidRPr="00680749" w:rsidRDefault="00F8714A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14:paraId="3B54AC02" w14:textId="77777777" w:rsidR="001C7FDF" w:rsidRDefault="001C7FDF" w:rsidP="00F8714A">
      <w:pPr>
        <w:ind w:left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 nie, prosím, uveďte dôvody a návrhy na doplnenie opisu predmetu zákazky, resp. identifikovanie prekážok, </w:t>
      </w:r>
      <w:r w:rsidR="00B74353">
        <w:rPr>
          <w:rFonts w:ascii="Arial Narrow" w:hAnsi="Arial Narrow"/>
          <w:sz w:val="22"/>
          <w:szCs w:val="22"/>
        </w:rPr>
        <w:br/>
      </w:r>
      <w:r w:rsidRPr="00680749">
        <w:rPr>
          <w:rFonts w:ascii="Arial Narrow" w:hAnsi="Arial Narrow"/>
          <w:sz w:val="22"/>
          <w:szCs w:val="22"/>
        </w:rPr>
        <w:t>pre ktoré na základe poskytnutého opisu nie je možné predložiť kvalifikovanú ponuku.</w:t>
      </w:r>
    </w:p>
    <w:p w14:paraId="3A579202" w14:textId="77777777" w:rsidR="005755DE" w:rsidRPr="008D1F7C" w:rsidRDefault="005755DE" w:rsidP="008D1F7C">
      <w:pPr>
        <w:jc w:val="both"/>
        <w:rPr>
          <w:rFonts w:ascii="Arial Narrow" w:hAnsi="Arial Narrow"/>
          <w:sz w:val="22"/>
          <w:szCs w:val="22"/>
        </w:rPr>
      </w:pPr>
    </w:p>
    <w:p w14:paraId="4C8922EE" w14:textId="77777777" w:rsidR="005D3001" w:rsidRDefault="009B5F1F" w:rsidP="005D3001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Je lehota dodania </w:t>
      </w:r>
      <w:r w:rsidR="0085689C">
        <w:rPr>
          <w:rFonts w:ascii="Arial Narrow" w:hAnsi="Arial Narrow"/>
          <w:sz w:val="22"/>
          <w:szCs w:val="22"/>
        </w:rPr>
        <w:t>24</w:t>
      </w:r>
      <w:r>
        <w:rPr>
          <w:rFonts w:ascii="Arial Narrow" w:hAnsi="Arial Narrow"/>
          <w:sz w:val="22"/>
          <w:szCs w:val="22"/>
        </w:rPr>
        <w:t xml:space="preserve"> mesiacov od zadania objednávky</w:t>
      </w:r>
      <w:r w:rsidR="0085689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pre Vás akceptovateľná? </w:t>
      </w:r>
      <w:r w:rsidR="005A745A">
        <w:rPr>
          <w:rFonts w:ascii="Arial Narrow" w:hAnsi="Arial Narrow"/>
          <w:sz w:val="22"/>
          <w:szCs w:val="22"/>
        </w:rPr>
        <w:t xml:space="preserve">Aká by bola </w:t>
      </w:r>
      <w:r>
        <w:rPr>
          <w:rFonts w:ascii="Arial Narrow" w:hAnsi="Arial Narrow"/>
          <w:sz w:val="22"/>
          <w:szCs w:val="22"/>
        </w:rPr>
        <w:t xml:space="preserve">najkratšia možná </w:t>
      </w:r>
      <w:r w:rsidR="005A745A">
        <w:rPr>
          <w:rFonts w:ascii="Arial Narrow" w:hAnsi="Arial Narrow"/>
          <w:sz w:val="22"/>
          <w:szCs w:val="22"/>
        </w:rPr>
        <w:t>lehota dodania Vozidiel</w:t>
      </w:r>
      <w:r>
        <w:rPr>
          <w:rFonts w:ascii="Arial Narrow" w:hAnsi="Arial Narrow"/>
          <w:sz w:val="22"/>
          <w:szCs w:val="22"/>
        </w:rPr>
        <w:t xml:space="preserve"> pre Vás</w:t>
      </w:r>
      <w:r w:rsidR="005755DE" w:rsidRPr="00600C38">
        <w:rPr>
          <w:rFonts w:ascii="Arial Narrow" w:hAnsi="Arial Narrow"/>
          <w:sz w:val="22"/>
          <w:szCs w:val="22"/>
        </w:rPr>
        <w:t>?</w:t>
      </w:r>
    </w:p>
    <w:p w14:paraId="440DD3E3" w14:textId="77777777" w:rsidR="0035518B" w:rsidRDefault="0035518B" w:rsidP="0035518B">
      <w:pPr>
        <w:pStyle w:val="ListParagraph"/>
        <w:ind w:left="567"/>
        <w:jc w:val="both"/>
        <w:rPr>
          <w:rFonts w:ascii="Arial Narrow" w:hAnsi="Arial Narrow"/>
          <w:sz w:val="22"/>
          <w:szCs w:val="22"/>
        </w:rPr>
      </w:pPr>
    </w:p>
    <w:p w14:paraId="6186739E" w14:textId="77777777" w:rsidR="0035518B" w:rsidRPr="0035518B" w:rsidRDefault="0035518B" w:rsidP="0035518B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35518B">
        <w:rPr>
          <w:rFonts w:ascii="Arial Narrow" w:hAnsi="Arial Narrow"/>
          <w:sz w:val="22"/>
          <w:szCs w:val="22"/>
        </w:rPr>
        <w:t>Ak by požiadavkou verejného obstarávateľa bolo uzatvorenie rámcovej dohody na 48 mesiacov a následným objednávaním vozidiel, považujete takúto požiadavku za splniteľnú?</w:t>
      </w:r>
    </w:p>
    <w:p w14:paraId="7E0E7186" w14:textId="77777777" w:rsidR="007935A3" w:rsidRDefault="007935A3" w:rsidP="007935A3">
      <w:pPr>
        <w:pStyle w:val="ListParagraph"/>
        <w:ind w:left="567"/>
        <w:jc w:val="both"/>
        <w:rPr>
          <w:rFonts w:ascii="Arial Narrow" w:hAnsi="Arial Narrow"/>
          <w:sz w:val="22"/>
          <w:szCs w:val="22"/>
        </w:rPr>
      </w:pPr>
    </w:p>
    <w:p w14:paraId="43B6B4A7" w14:textId="77777777" w:rsidR="00D73346" w:rsidRDefault="007935A3" w:rsidP="00D73346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k by bola v súťaži vyžadovaná zábezpeka ponuky vo výške 100 000,00 EUR, je takáto podmienka pre Vás splniteľná? Ak nie, uveďte akú výšku zábezpeky považujete za primeranú</w:t>
      </w:r>
      <w:r w:rsidR="00D73346">
        <w:rPr>
          <w:rFonts w:ascii="Arial Narrow" w:hAnsi="Arial Narrow"/>
          <w:sz w:val="22"/>
          <w:szCs w:val="22"/>
        </w:rPr>
        <w:t>.</w:t>
      </w:r>
    </w:p>
    <w:p w14:paraId="533D3871" w14:textId="77777777" w:rsidR="00D73346" w:rsidRPr="00D73346" w:rsidRDefault="00D73346" w:rsidP="00D73346">
      <w:pPr>
        <w:pStyle w:val="ListParagraph"/>
        <w:rPr>
          <w:rFonts w:ascii="Arial Narrow" w:hAnsi="Arial Narrow"/>
          <w:sz w:val="22"/>
          <w:szCs w:val="22"/>
        </w:rPr>
      </w:pPr>
    </w:p>
    <w:p w14:paraId="6345DA2A" w14:textId="28BF0886" w:rsidR="008D1F7C" w:rsidRPr="00D73346" w:rsidRDefault="002C10C5" w:rsidP="00D73346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73346">
        <w:rPr>
          <w:rFonts w:ascii="Arial Narrow" w:hAnsi="Arial Narrow"/>
          <w:sz w:val="22"/>
          <w:szCs w:val="22"/>
        </w:rPr>
        <w:t>V prípade,</w:t>
      </w:r>
      <w:r w:rsidR="00B13A42" w:rsidRPr="00D73346">
        <w:rPr>
          <w:rFonts w:ascii="Arial Narrow" w:hAnsi="Arial Narrow"/>
          <w:sz w:val="22"/>
          <w:szCs w:val="22"/>
        </w:rPr>
        <w:t xml:space="preserve"> ak by bolo</w:t>
      </w:r>
      <w:r w:rsidRPr="00D73346">
        <w:rPr>
          <w:rFonts w:ascii="Arial Narrow" w:hAnsi="Arial Narrow"/>
          <w:sz w:val="22"/>
          <w:szCs w:val="22"/>
        </w:rPr>
        <w:t xml:space="preserve"> </w:t>
      </w:r>
      <w:r w:rsidR="008D1F7C" w:rsidRPr="00D73346">
        <w:rPr>
          <w:rFonts w:ascii="Arial Narrow" w:hAnsi="Arial Narrow"/>
          <w:sz w:val="22"/>
          <w:szCs w:val="22"/>
        </w:rPr>
        <w:t>v rámci uplatnenia podmienky účasti podľa § 34 ods. 1 písm. a) zákona o verejnom obstarávaní</w:t>
      </w:r>
      <w:r w:rsidR="00B13A42" w:rsidRPr="00D73346">
        <w:rPr>
          <w:rFonts w:ascii="Arial Narrow" w:hAnsi="Arial Narrow"/>
          <w:sz w:val="22"/>
          <w:szCs w:val="22"/>
        </w:rPr>
        <w:t xml:space="preserve"> požadované predloženie referencie o dodaní min. </w:t>
      </w:r>
      <w:r w:rsidR="0085689C" w:rsidRPr="00D73346">
        <w:rPr>
          <w:rFonts w:ascii="Arial Narrow" w:hAnsi="Arial Narrow"/>
          <w:sz w:val="22"/>
          <w:szCs w:val="22"/>
        </w:rPr>
        <w:t xml:space="preserve">desiatich automobilov hasičskej </w:t>
      </w:r>
      <w:r w:rsidR="007A06F9" w:rsidRPr="00D73346">
        <w:rPr>
          <w:rFonts w:ascii="Arial Narrow" w:hAnsi="Arial Narrow"/>
          <w:sz w:val="22"/>
          <w:szCs w:val="22"/>
        </w:rPr>
        <w:t>a záchrannej služby kategórie N3 (podľa Zákona o prevádzke vozidiel v cestnej premávke a o zmene a doplnení niektorých zákonov č. 106/2018 Z. z. alebo príslušných smerníc EÚ)</w:t>
      </w:r>
      <w:r w:rsidR="0085689C" w:rsidRPr="00D73346">
        <w:rPr>
          <w:rFonts w:ascii="Arial Narrow" w:hAnsi="Arial Narrow"/>
          <w:sz w:val="22"/>
          <w:szCs w:val="22"/>
        </w:rPr>
        <w:t xml:space="preserve"> za </w:t>
      </w:r>
      <w:r w:rsidR="0049149B" w:rsidRPr="00D73346">
        <w:rPr>
          <w:rFonts w:ascii="Arial Narrow" w:hAnsi="Arial Narrow"/>
          <w:sz w:val="22"/>
          <w:szCs w:val="22"/>
        </w:rPr>
        <w:t>posledných päť rokov</w:t>
      </w:r>
      <w:r w:rsidR="00B13A42" w:rsidRPr="00D73346">
        <w:rPr>
          <w:rFonts w:ascii="Arial Narrow" w:hAnsi="Arial Narrow"/>
          <w:sz w:val="22"/>
          <w:szCs w:val="22"/>
        </w:rPr>
        <w:t>, považujete to za primerané a splniteľné z Vašej strany?</w:t>
      </w:r>
    </w:p>
    <w:p w14:paraId="09CF6231" w14:textId="77777777" w:rsidR="008D1F7C" w:rsidRDefault="008D1F7C" w:rsidP="008D1F7C">
      <w:pPr>
        <w:pStyle w:val="ListParagraph"/>
        <w:ind w:left="567"/>
        <w:jc w:val="both"/>
        <w:rPr>
          <w:rFonts w:ascii="Arial Narrow" w:hAnsi="Arial Narrow"/>
          <w:sz w:val="22"/>
          <w:szCs w:val="22"/>
        </w:rPr>
      </w:pPr>
    </w:p>
    <w:p w14:paraId="73F6989C" w14:textId="77777777" w:rsidR="00BC0057" w:rsidRPr="00680749" w:rsidRDefault="00BC0057" w:rsidP="00BC0057">
      <w:pPr>
        <w:pStyle w:val="ListParagraph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V prípade, ak by verejný obstarávateľ uvažoval o aplikovaní iného kritéria na vyhodnotenie ponúk ako je najnižšia cena, aké iné kritérium odlišné od ceny </w:t>
      </w:r>
      <w:r w:rsidR="00971D0C">
        <w:rPr>
          <w:rFonts w:ascii="Arial Narrow" w:hAnsi="Arial Narrow"/>
          <w:sz w:val="22"/>
          <w:szCs w:val="22"/>
        </w:rPr>
        <w:t>považujete za vhodné/primerané?</w:t>
      </w:r>
      <w:r w:rsidR="005D3001">
        <w:rPr>
          <w:rFonts w:ascii="Arial Narrow" w:hAnsi="Arial Narrow"/>
          <w:sz w:val="22"/>
          <w:szCs w:val="22"/>
        </w:rPr>
        <w:t xml:space="preserve"> Ak by išlo o technické parametre, viete uviesť konkrétny?</w:t>
      </w:r>
    </w:p>
    <w:p w14:paraId="56499C52" w14:textId="77777777" w:rsidR="00823E66" w:rsidRDefault="00823E66" w:rsidP="00823E66">
      <w:pPr>
        <w:pStyle w:val="ListParagraph"/>
        <w:ind w:left="567"/>
        <w:rPr>
          <w:rFonts w:ascii="Arial Narrow" w:hAnsi="Arial Narrow"/>
          <w:sz w:val="22"/>
          <w:szCs w:val="22"/>
        </w:rPr>
      </w:pPr>
    </w:p>
    <w:p w14:paraId="60FED52C" w14:textId="77777777" w:rsidR="00823E66" w:rsidRPr="005A745A" w:rsidRDefault="00823E66" w:rsidP="005A745A">
      <w:pPr>
        <w:pStyle w:val="ListParagraph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é sú Vaše doterajšie skúsenosti s predmetom obstarávania?</w:t>
      </w:r>
    </w:p>
    <w:p w14:paraId="2B44DB97" w14:textId="77777777" w:rsidR="00560D99" w:rsidRPr="00823E66" w:rsidRDefault="00560D99" w:rsidP="00560D99">
      <w:pPr>
        <w:pStyle w:val="ListParagraph"/>
        <w:ind w:left="567"/>
        <w:rPr>
          <w:rFonts w:ascii="Arial Narrow" w:hAnsi="Arial Narrow"/>
          <w:sz w:val="22"/>
          <w:szCs w:val="22"/>
        </w:rPr>
      </w:pPr>
    </w:p>
    <w:p w14:paraId="0BA90B32" w14:textId="77777777" w:rsidR="001C7FDF" w:rsidRPr="00823E66" w:rsidRDefault="001C7FDF" w:rsidP="00560D99">
      <w:pPr>
        <w:pStyle w:val="ListParagraph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Koľko dní potrebujete na </w:t>
      </w:r>
      <w:r w:rsidR="00FA690C" w:rsidRPr="00823E66">
        <w:rPr>
          <w:rFonts w:ascii="Arial Narrow" w:hAnsi="Arial Narrow"/>
          <w:sz w:val="22"/>
          <w:szCs w:val="22"/>
        </w:rPr>
        <w:t xml:space="preserve">vypracovanie a </w:t>
      </w:r>
      <w:r w:rsidRPr="00823E66">
        <w:rPr>
          <w:rFonts w:ascii="Arial Narrow" w:hAnsi="Arial Narrow"/>
          <w:sz w:val="22"/>
          <w:szCs w:val="22"/>
        </w:rPr>
        <w:t>predloženie cenovej ponuky?</w:t>
      </w:r>
    </w:p>
    <w:p w14:paraId="6F1F40BF" w14:textId="77777777" w:rsidR="00560D99" w:rsidRPr="00823E66" w:rsidRDefault="00560D99" w:rsidP="00560D99">
      <w:pPr>
        <w:pStyle w:val="ListParagraph"/>
        <w:ind w:left="567"/>
        <w:rPr>
          <w:rFonts w:ascii="Arial Narrow" w:hAnsi="Arial Narrow"/>
          <w:sz w:val="22"/>
          <w:szCs w:val="22"/>
        </w:rPr>
      </w:pPr>
    </w:p>
    <w:p w14:paraId="1D03D973" w14:textId="77777777" w:rsidR="00971D0C" w:rsidRPr="00971D0C" w:rsidRDefault="00560D99" w:rsidP="00971D0C">
      <w:pPr>
        <w:pStyle w:val="ListParagraph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á je odhadovaná</w:t>
      </w:r>
      <w:r w:rsidR="00C2433C">
        <w:rPr>
          <w:rFonts w:ascii="Arial Narrow" w:hAnsi="Arial Narrow"/>
          <w:sz w:val="22"/>
          <w:szCs w:val="22"/>
        </w:rPr>
        <w:t xml:space="preserve"> </w:t>
      </w:r>
      <w:r w:rsidRPr="00823E66">
        <w:rPr>
          <w:rFonts w:ascii="Arial Narrow" w:hAnsi="Arial Narrow"/>
          <w:sz w:val="22"/>
          <w:szCs w:val="22"/>
        </w:rPr>
        <w:t>celková</w:t>
      </w:r>
      <w:r w:rsidR="00070732" w:rsidRPr="00823E66">
        <w:rPr>
          <w:rFonts w:ascii="Arial Narrow" w:hAnsi="Arial Narrow"/>
          <w:sz w:val="22"/>
          <w:szCs w:val="22"/>
        </w:rPr>
        <w:t xml:space="preserve"> cena</w:t>
      </w:r>
      <w:r w:rsidRPr="00823E66">
        <w:rPr>
          <w:rFonts w:ascii="Arial Narrow" w:hAnsi="Arial Narrow"/>
          <w:sz w:val="22"/>
          <w:szCs w:val="22"/>
        </w:rPr>
        <w:t xml:space="preserve"> za predmet zákazky</w:t>
      </w:r>
      <w:r w:rsidR="005D3001">
        <w:rPr>
          <w:rFonts w:ascii="Arial Narrow" w:hAnsi="Arial Narrow"/>
          <w:sz w:val="22"/>
          <w:szCs w:val="22"/>
        </w:rPr>
        <w:t xml:space="preserve"> (za dodanie </w:t>
      </w:r>
      <w:r w:rsidR="0085689C">
        <w:rPr>
          <w:rFonts w:ascii="Arial Narrow" w:hAnsi="Arial Narrow"/>
          <w:sz w:val="22"/>
          <w:szCs w:val="22"/>
        </w:rPr>
        <w:t>80 ks</w:t>
      </w:r>
      <w:r w:rsidR="008D1F7C">
        <w:rPr>
          <w:rFonts w:ascii="Arial Narrow" w:hAnsi="Arial Narrow"/>
          <w:sz w:val="22"/>
          <w:szCs w:val="22"/>
        </w:rPr>
        <w:t xml:space="preserve"> Vozidiel)</w:t>
      </w:r>
      <w:r w:rsidR="00070732" w:rsidRPr="00823E66">
        <w:rPr>
          <w:rFonts w:ascii="Arial Narrow" w:hAnsi="Arial Narrow"/>
          <w:sz w:val="22"/>
          <w:szCs w:val="22"/>
        </w:rPr>
        <w:t>?</w:t>
      </w:r>
    </w:p>
    <w:p w14:paraId="37B9C035" w14:textId="77777777" w:rsidR="001D0190" w:rsidRPr="00823E66" w:rsidRDefault="001D0190" w:rsidP="001D0190">
      <w:pPr>
        <w:pStyle w:val="ListParagraph"/>
        <w:ind w:left="567"/>
        <w:rPr>
          <w:rFonts w:ascii="Arial Narrow" w:hAnsi="Arial Narrow"/>
          <w:sz w:val="22"/>
          <w:szCs w:val="22"/>
        </w:rPr>
      </w:pPr>
    </w:p>
    <w:p w14:paraId="6C0F8A44" w14:textId="77777777" w:rsidR="001C7FDF" w:rsidRPr="00823E66" w:rsidRDefault="001C7FDF" w:rsidP="001D0190">
      <w:pPr>
        <w:pStyle w:val="ListParagraph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Uveďte ďalšie informácie, ktoré sú podľa Vás dôležité pre verejné obstarávanie</w:t>
      </w:r>
      <w:r w:rsidR="00823E66" w:rsidRPr="00823E66">
        <w:rPr>
          <w:rFonts w:ascii="Arial Narrow" w:hAnsi="Arial Narrow"/>
          <w:sz w:val="22"/>
          <w:szCs w:val="22"/>
        </w:rPr>
        <w:t xml:space="preserve">, prípadne odporúčania. </w:t>
      </w:r>
    </w:p>
    <w:sectPr w:rsidR="001C7FDF" w:rsidRPr="00823E66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A3A5C" w14:textId="77777777" w:rsidR="001B7607" w:rsidRDefault="001B7607">
      <w:r>
        <w:separator/>
      </w:r>
    </w:p>
  </w:endnote>
  <w:endnote w:type="continuationSeparator" w:id="0">
    <w:p w14:paraId="15E1C031" w14:textId="77777777" w:rsidR="001B7607" w:rsidRDefault="001B7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Content>
      <w:p w14:paraId="072F90A4" w14:textId="77777777" w:rsidR="00DB5779" w:rsidRPr="00DB5779" w:rsidRDefault="00DB5779" w:rsidP="00DB5779">
        <w:pPr>
          <w:pStyle w:val="Footer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7A06F9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7A06F9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49163" w14:textId="77777777" w:rsidR="00DB5779" w:rsidRPr="00DB5779" w:rsidRDefault="00DB5779" w:rsidP="00DB5779">
    <w:pPr>
      <w:pStyle w:val="Footer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1840D" w14:textId="77777777" w:rsidR="001B7607" w:rsidRDefault="001B7607">
      <w:r>
        <w:separator/>
      </w:r>
    </w:p>
  </w:footnote>
  <w:footnote w:type="continuationSeparator" w:id="0">
    <w:p w14:paraId="6885A892" w14:textId="77777777" w:rsidR="001B7607" w:rsidRDefault="001B7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722E8" w14:textId="77777777" w:rsidR="00B01920" w:rsidRPr="00B01920" w:rsidRDefault="00D30130" w:rsidP="00B01920">
    <w:pPr>
      <w:pStyle w:val="Heading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14:paraId="7402E60F" w14:textId="77777777" w:rsidR="00B01920" w:rsidRPr="00B01920" w:rsidRDefault="00B01920">
    <w:pPr>
      <w:pStyle w:val="Header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102F8" w14:textId="77777777" w:rsidR="007A0E7C" w:rsidRPr="00E53F7B" w:rsidRDefault="007A0E7C" w:rsidP="007A0E7C">
    <w:pPr>
      <w:pStyle w:val="Heading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  <w:t xml:space="preserve">Príloha č. 1 o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14:paraId="516BC174" w14:textId="77777777" w:rsidR="007A0E7C" w:rsidRDefault="007A0E7C" w:rsidP="007A0E7C">
    <w:pPr>
      <w:pStyle w:val="Header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74426447">
    <w:abstractNumId w:val="1"/>
  </w:num>
  <w:num w:numId="2" w16cid:durableId="1386442357">
    <w:abstractNumId w:val="0"/>
  </w:num>
  <w:num w:numId="3" w16cid:durableId="1216502123">
    <w:abstractNumId w:val="2"/>
  </w:num>
  <w:num w:numId="4" w16cid:durableId="20094768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0EF9"/>
    <w:rsid w:val="000044A3"/>
    <w:rsid w:val="00014E88"/>
    <w:rsid w:val="000542E5"/>
    <w:rsid w:val="00070732"/>
    <w:rsid w:val="000904F7"/>
    <w:rsid w:val="00093F2F"/>
    <w:rsid w:val="000B1826"/>
    <w:rsid w:val="000F4F5A"/>
    <w:rsid w:val="001226D5"/>
    <w:rsid w:val="0016651C"/>
    <w:rsid w:val="001B7607"/>
    <w:rsid w:val="001C7FDF"/>
    <w:rsid w:val="001D0190"/>
    <w:rsid w:val="001D723C"/>
    <w:rsid w:val="001E3095"/>
    <w:rsid w:val="0023360A"/>
    <w:rsid w:val="00234570"/>
    <w:rsid w:val="00240A5D"/>
    <w:rsid w:val="002871AE"/>
    <w:rsid w:val="00287552"/>
    <w:rsid w:val="002B41D1"/>
    <w:rsid w:val="002C10C5"/>
    <w:rsid w:val="002E595E"/>
    <w:rsid w:val="0031313E"/>
    <w:rsid w:val="00353444"/>
    <w:rsid w:val="0035518B"/>
    <w:rsid w:val="00361F19"/>
    <w:rsid w:val="00383AA0"/>
    <w:rsid w:val="003A3467"/>
    <w:rsid w:val="00443A71"/>
    <w:rsid w:val="00452364"/>
    <w:rsid w:val="00455A25"/>
    <w:rsid w:val="00457A55"/>
    <w:rsid w:val="00473508"/>
    <w:rsid w:val="0049149B"/>
    <w:rsid w:val="004A4AF5"/>
    <w:rsid w:val="004A6E08"/>
    <w:rsid w:val="004B2268"/>
    <w:rsid w:val="004B39BC"/>
    <w:rsid w:val="004C0C2C"/>
    <w:rsid w:val="004F1D79"/>
    <w:rsid w:val="00507994"/>
    <w:rsid w:val="005325BA"/>
    <w:rsid w:val="00542B2B"/>
    <w:rsid w:val="005479BC"/>
    <w:rsid w:val="00560D99"/>
    <w:rsid w:val="0056454A"/>
    <w:rsid w:val="005755DE"/>
    <w:rsid w:val="00580923"/>
    <w:rsid w:val="00581638"/>
    <w:rsid w:val="00586197"/>
    <w:rsid w:val="00595A24"/>
    <w:rsid w:val="005A745A"/>
    <w:rsid w:val="005B530D"/>
    <w:rsid w:val="005B6B7C"/>
    <w:rsid w:val="005D3001"/>
    <w:rsid w:val="00600C38"/>
    <w:rsid w:val="006060C2"/>
    <w:rsid w:val="00680749"/>
    <w:rsid w:val="006918F2"/>
    <w:rsid w:val="006F001C"/>
    <w:rsid w:val="006F4BF9"/>
    <w:rsid w:val="00701B9D"/>
    <w:rsid w:val="00714EF9"/>
    <w:rsid w:val="0075695B"/>
    <w:rsid w:val="0078043C"/>
    <w:rsid w:val="007824E5"/>
    <w:rsid w:val="007935A3"/>
    <w:rsid w:val="007A06F9"/>
    <w:rsid w:val="007A0E7C"/>
    <w:rsid w:val="007A5C5E"/>
    <w:rsid w:val="007B7194"/>
    <w:rsid w:val="007C030A"/>
    <w:rsid w:val="007D145B"/>
    <w:rsid w:val="007D1C2E"/>
    <w:rsid w:val="007D4A87"/>
    <w:rsid w:val="007E0DC4"/>
    <w:rsid w:val="00811BAC"/>
    <w:rsid w:val="00813E0A"/>
    <w:rsid w:val="00823E66"/>
    <w:rsid w:val="008450C9"/>
    <w:rsid w:val="0085689C"/>
    <w:rsid w:val="008D1F7C"/>
    <w:rsid w:val="00920665"/>
    <w:rsid w:val="00927EE1"/>
    <w:rsid w:val="0093657F"/>
    <w:rsid w:val="009464C6"/>
    <w:rsid w:val="00966378"/>
    <w:rsid w:val="00971D0C"/>
    <w:rsid w:val="00993494"/>
    <w:rsid w:val="009B426E"/>
    <w:rsid w:val="009B5F1F"/>
    <w:rsid w:val="009D4746"/>
    <w:rsid w:val="009E02A2"/>
    <w:rsid w:val="009E52F3"/>
    <w:rsid w:val="00A20E5A"/>
    <w:rsid w:val="00A225DA"/>
    <w:rsid w:val="00A3650D"/>
    <w:rsid w:val="00A5693F"/>
    <w:rsid w:val="00A94BF6"/>
    <w:rsid w:val="00AD05F8"/>
    <w:rsid w:val="00AE0442"/>
    <w:rsid w:val="00AE4C94"/>
    <w:rsid w:val="00AF3594"/>
    <w:rsid w:val="00B00FB1"/>
    <w:rsid w:val="00B01920"/>
    <w:rsid w:val="00B11933"/>
    <w:rsid w:val="00B13A42"/>
    <w:rsid w:val="00B147D6"/>
    <w:rsid w:val="00B264A9"/>
    <w:rsid w:val="00B32AB2"/>
    <w:rsid w:val="00B65287"/>
    <w:rsid w:val="00B74353"/>
    <w:rsid w:val="00B95959"/>
    <w:rsid w:val="00BC0057"/>
    <w:rsid w:val="00BD354A"/>
    <w:rsid w:val="00BD42EC"/>
    <w:rsid w:val="00BD7E63"/>
    <w:rsid w:val="00C16C03"/>
    <w:rsid w:val="00C21D00"/>
    <w:rsid w:val="00C2433C"/>
    <w:rsid w:val="00C624D8"/>
    <w:rsid w:val="00CA4AA9"/>
    <w:rsid w:val="00CA6AF3"/>
    <w:rsid w:val="00CC440B"/>
    <w:rsid w:val="00CD1E1F"/>
    <w:rsid w:val="00CE6CCC"/>
    <w:rsid w:val="00D25D3C"/>
    <w:rsid w:val="00D30130"/>
    <w:rsid w:val="00D31860"/>
    <w:rsid w:val="00D63286"/>
    <w:rsid w:val="00D73346"/>
    <w:rsid w:val="00D8384F"/>
    <w:rsid w:val="00DA3238"/>
    <w:rsid w:val="00DB5779"/>
    <w:rsid w:val="00DC0499"/>
    <w:rsid w:val="00DC5C11"/>
    <w:rsid w:val="00DD00F7"/>
    <w:rsid w:val="00DD6B6C"/>
    <w:rsid w:val="00DF725C"/>
    <w:rsid w:val="00E14490"/>
    <w:rsid w:val="00E302C7"/>
    <w:rsid w:val="00E53F7B"/>
    <w:rsid w:val="00E61D56"/>
    <w:rsid w:val="00E65713"/>
    <w:rsid w:val="00E84854"/>
    <w:rsid w:val="00EA2B1B"/>
    <w:rsid w:val="00EE3360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1EE559B"/>
  <w14:defaultImageDpi w14:val="0"/>
  <w15:docId w15:val="{276FB072-7DC8-4026-955C-2AFFBD02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pPr>
      <w:spacing w:line="283" w:lineRule="exact"/>
      <w:jc w:val="center"/>
    </w:pPr>
  </w:style>
  <w:style w:type="paragraph" w:customStyle="1" w:styleId="Style2">
    <w:name w:val="Style2"/>
    <w:basedOn w:val="Normal"/>
    <w:uiPriority w:val="99"/>
    <w:pPr>
      <w:spacing w:line="427" w:lineRule="exact"/>
      <w:jc w:val="center"/>
    </w:pPr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  <w:pPr>
      <w:spacing w:line="294" w:lineRule="exact"/>
    </w:pPr>
  </w:style>
  <w:style w:type="paragraph" w:customStyle="1" w:styleId="Style5">
    <w:name w:val="Style5"/>
    <w:basedOn w:val="Normal"/>
    <w:uiPriority w:val="99"/>
    <w:pPr>
      <w:spacing w:line="413" w:lineRule="exact"/>
    </w:pPr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</w:style>
  <w:style w:type="character" w:customStyle="1" w:styleId="FontStyle11">
    <w:name w:val="Font Style11"/>
    <w:basedOn w:val="DefaultParagraphFont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DefaultParagraphFont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DefaultParagraphFont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rPr>
      <w:rFonts w:cs="Times New Roman"/>
      <w:color w:val="0066CC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4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BodyTextChar">
    <w:name w:val="Body Text Char"/>
    <w:basedOn w:val="DefaultParagraphFont"/>
    <w:link w:val="Body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eader">
    <w:name w:val="header"/>
    <w:basedOn w:val="Normal"/>
    <w:link w:val="Header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920"/>
    <w:rPr>
      <w:rFonts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1920"/>
    <w:rPr>
      <w:rFonts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ListParagraph">
    <w:name w:val="List Paragraph"/>
    <w:basedOn w:val="Normal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BDCF3-8755-42AC-8BA8-510BD119B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 SR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Bálint</cp:lastModifiedBy>
  <cp:revision>32</cp:revision>
  <dcterms:created xsi:type="dcterms:W3CDTF">2021-09-29T04:12:00Z</dcterms:created>
  <dcterms:modified xsi:type="dcterms:W3CDTF">2022-10-28T06:39:00Z</dcterms:modified>
</cp:coreProperties>
</file>